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b1d2421-2629-4da6-bb09-b26f1e17b7b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3bbce93-e0d6-459e-9c8d-4bc6fb0b0282"/>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54:24Z</dcterms:created>
  <dcterms:modified xsi:type="dcterms:W3CDTF">2023-06-20T02: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